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8DAC2A" w14:textId="5492047D" w:rsidR="006D0857" w:rsidRPr="00580B9A" w:rsidRDefault="00964272" w:rsidP="00580B9A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OMPUTER VISION AND IMAGE PROCESSING</w:t>
      </w:r>
    </w:p>
    <w:p w14:paraId="44674052" w14:textId="6F8949FF" w:rsidR="00E751AD" w:rsidRPr="00580B9A" w:rsidRDefault="00D90277" w:rsidP="00580B9A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ercobaan </w:t>
      </w:r>
      <w:r w:rsidR="00964272">
        <w:rPr>
          <w:b/>
          <w:sz w:val="28"/>
          <w:szCs w:val="28"/>
        </w:rPr>
        <w:t>1</w:t>
      </w:r>
      <w:r>
        <w:rPr>
          <w:b/>
          <w:sz w:val="28"/>
          <w:szCs w:val="28"/>
        </w:rPr>
        <w:t xml:space="preserve">: </w:t>
      </w:r>
      <w:r w:rsidR="00964272">
        <w:rPr>
          <w:b/>
          <w:sz w:val="28"/>
          <w:szCs w:val="28"/>
        </w:rPr>
        <w:t xml:space="preserve">Pengenalan OpenCV dan Instalasi OpenCV pada </w:t>
      </w:r>
      <w:r w:rsidR="00964272">
        <w:rPr>
          <w:b/>
          <w:sz w:val="28"/>
          <w:szCs w:val="28"/>
        </w:rPr>
        <w:br/>
        <w:t>Microsoft Visual Studio</w:t>
      </w:r>
      <w:r w:rsidR="00C97387">
        <w:rPr>
          <w:b/>
          <w:sz w:val="28"/>
          <w:szCs w:val="28"/>
        </w:rPr>
        <w:t>.</w:t>
      </w:r>
    </w:p>
    <w:p w14:paraId="44663403" w14:textId="77777777" w:rsidR="00E751AD" w:rsidRPr="00E751AD" w:rsidRDefault="00E751AD" w:rsidP="00580B9A"/>
    <w:p w14:paraId="09CA4A88" w14:textId="5342CAB4" w:rsidR="006D0857" w:rsidRPr="001466B2" w:rsidRDefault="006D0857" w:rsidP="00580B9A">
      <w:pPr>
        <w:jc w:val="center"/>
      </w:pPr>
      <w:r w:rsidRPr="001466B2">
        <w:rPr>
          <w:noProof/>
        </w:rPr>
        <w:drawing>
          <wp:inline distT="0" distB="0" distL="0" distR="0" wp14:anchorId="52F06AF8" wp14:editId="6C449777">
            <wp:extent cx="2954714" cy="2809875"/>
            <wp:effectExtent l="0" t="0" r="0" b="0"/>
            <wp:docPr id="339" name="Picture 17" descr="C:\Users\mufid\AppData\Local\Microsoft\Windows\INetCache\Content.Word\Logo_PE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mufid\AppData\Local\Microsoft\Windows\INetCache\Content.Word\Logo_PENS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427" cy="2825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4ECD8" w14:textId="77777777" w:rsidR="006D0857" w:rsidRPr="001466B2" w:rsidRDefault="006D0857" w:rsidP="00580B9A"/>
    <w:p w14:paraId="7AEEE069" w14:textId="77777777" w:rsidR="006D0857" w:rsidRPr="001466B2" w:rsidRDefault="006D0857" w:rsidP="00580B9A"/>
    <w:p w14:paraId="39241EB5" w14:textId="1C1D2CE4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Oleh:</w:t>
      </w:r>
    </w:p>
    <w:p w14:paraId="5131DB1D" w14:textId="2CD724E3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Luthfi Aminulloh</w:t>
      </w:r>
      <w:r w:rsidRPr="00580B9A">
        <w:rPr>
          <w:b/>
          <w:sz w:val="28"/>
          <w:szCs w:val="28"/>
        </w:rPr>
        <w:tab/>
      </w:r>
      <w:r w:rsidRPr="00580B9A">
        <w:rPr>
          <w:b/>
          <w:sz w:val="28"/>
          <w:szCs w:val="28"/>
        </w:rPr>
        <w:tab/>
        <w:t>1020181013</w:t>
      </w:r>
    </w:p>
    <w:p w14:paraId="381D0E37" w14:textId="6AA83978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52B19EAA" w14:textId="0320B315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1882DF82" w14:textId="6FC53E84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7CFC38F3" w14:textId="77777777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</w:p>
    <w:p w14:paraId="00AFCE91" w14:textId="48E5EF60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TEKNIK ELEKTRO</w:t>
      </w:r>
    </w:p>
    <w:p w14:paraId="0848B8BF" w14:textId="5E6CC4C4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 xml:space="preserve">PROGRAM PASCASARJANA </w:t>
      </w:r>
      <w:proofErr w:type="spellStart"/>
      <w:r w:rsidRPr="00580B9A">
        <w:rPr>
          <w:b/>
          <w:sz w:val="32"/>
          <w:szCs w:val="32"/>
        </w:rPr>
        <w:t>S2</w:t>
      </w:r>
      <w:proofErr w:type="spellEnd"/>
      <w:r w:rsidRPr="00580B9A">
        <w:rPr>
          <w:b/>
          <w:sz w:val="32"/>
          <w:szCs w:val="32"/>
        </w:rPr>
        <w:t xml:space="preserve"> TERAPAN</w:t>
      </w:r>
    </w:p>
    <w:p w14:paraId="18A00E02" w14:textId="4DB733BD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POLITEKNIK ELEKTRONIKA NEGERI SURABAYA</w:t>
      </w:r>
    </w:p>
    <w:p w14:paraId="4F4631C6" w14:textId="326BA70C" w:rsidR="00E751AD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201</w:t>
      </w:r>
      <w:r w:rsidR="00E751AD" w:rsidRPr="00580B9A">
        <w:rPr>
          <w:b/>
          <w:sz w:val="32"/>
          <w:szCs w:val="32"/>
        </w:rPr>
        <w:t>9</w:t>
      </w:r>
    </w:p>
    <w:p w14:paraId="4BC318FC" w14:textId="2449D8AE" w:rsidR="004420DD" w:rsidRPr="00580B9A" w:rsidRDefault="00E751AD" w:rsidP="00580B9A">
      <w:pPr>
        <w:pStyle w:val="Heading1"/>
      </w:pPr>
      <w:r w:rsidRPr="00E751AD">
        <w:br w:type="page"/>
      </w:r>
      <w:r w:rsidRPr="00580B9A">
        <w:lastRenderedPageBreak/>
        <w:t>Tujuan Percobaan</w:t>
      </w:r>
    </w:p>
    <w:p w14:paraId="361D550D" w14:textId="2FE13284" w:rsidR="00964272" w:rsidRDefault="00964272" w:rsidP="00964272">
      <w:pPr>
        <w:pStyle w:val="ListParagraph"/>
        <w:numPr>
          <w:ilvl w:val="0"/>
          <w:numId w:val="11"/>
        </w:numPr>
      </w:pPr>
      <w:r>
        <w:t>Mahasiswa mengetahui perbedaan antara pengolahan citra dan visi komputer secara jelas.</w:t>
      </w:r>
    </w:p>
    <w:p w14:paraId="400A553E" w14:textId="1E6888E9" w:rsidR="00E751AD" w:rsidRDefault="00964272" w:rsidP="00964272">
      <w:pPr>
        <w:pStyle w:val="ListParagraph"/>
        <w:numPr>
          <w:ilvl w:val="0"/>
          <w:numId w:val="11"/>
        </w:numPr>
      </w:pPr>
      <w:r>
        <w:t>Mahasiswa mengetahui contoh-contoh aplikasi pengolahan citra dan visi komputer secara riil.</w:t>
      </w:r>
    </w:p>
    <w:p w14:paraId="2B5911D0" w14:textId="67353705" w:rsidR="00964272" w:rsidRDefault="00964272" w:rsidP="00964272">
      <w:pPr>
        <w:pStyle w:val="ListParagraph"/>
        <w:numPr>
          <w:ilvl w:val="0"/>
          <w:numId w:val="11"/>
        </w:numPr>
      </w:pPr>
      <w:r>
        <w:t>Mahasiswa mengetahui perangkat lunak dan library yang digunakan dalam pengolahan citra dan visi komputer.</w:t>
      </w:r>
    </w:p>
    <w:p w14:paraId="7F8C9CE5" w14:textId="7162C059" w:rsidR="00964272" w:rsidRPr="00E751AD" w:rsidRDefault="00964272" w:rsidP="00964272">
      <w:pPr>
        <w:pStyle w:val="ListParagraph"/>
        <w:numPr>
          <w:ilvl w:val="0"/>
          <w:numId w:val="11"/>
        </w:numPr>
      </w:pPr>
      <w:r>
        <w:t>Mahasiswa dapat melakukan instalasi perangkat lunak yang digunakan dalam pengolahan citra dan visi komputer.</w:t>
      </w:r>
    </w:p>
    <w:p w14:paraId="73D8D3A0" w14:textId="2A27DBB2" w:rsidR="00E751AD" w:rsidRDefault="00E751AD" w:rsidP="00580B9A">
      <w:pPr>
        <w:pStyle w:val="Heading1"/>
      </w:pPr>
      <w:r>
        <w:t>Per</w:t>
      </w:r>
      <w:r w:rsidR="00964272">
        <w:t>siapan</w:t>
      </w:r>
    </w:p>
    <w:p w14:paraId="143E7ACA" w14:textId="59691690" w:rsidR="00E751AD" w:rsidRDefault="00964272" w:rsidP="00964272">
      <w:pPr>
        <w:pStyle w:val="ListParagraph"/>
        <w:numPr>
          <w:ilvl w:val="0"/>
          <w:numId w:val="12"/>
        </w:numPr>
      </w:pPr>
      <w:r>
        <w:t>Praktikum ini dapat dikerjakan dengan pra-syarat bahwa mahasiswa:</w:t>
      </w:r>
    </w:p>
    <w:p w14:paraId="2F93790A" w14:textId="69896115" w:rsidR="00964272" w:rsidRDefault="00964272" w:rsidP="00964272">
      <w:pPr>
        <w:pStyle w:val="ListParagraph"/>
        <w:numPr>
          <w:ilvl w:val="0"/>
          <w:numId w:val="13"/>
        </w:numPr>
      </w:pPr>
      <w:r>
        <w:t>Telah mendapatkan matematika lanjut</w:t>
      </w:r>
    </w:p>
    <w:p w14:paraId="565E5797" w14:textId="50934922" w:rsidR="00964272" w:rsidRDefault="00964272" w:rsidP="00964272">
      <w:pPr>
        <w:pStyle w:val="ListParagraph"/>
        <w:numPr>
          <w:ilvl w:val="0"/>
          <w:numId w:val="13"/>
        </w:numPr>
      </w:pPr>
      <w:r>
        <w:t>Memiliki konsep dasar sinyal dan sistem</w:t>
      </w:r>
    </w:p>
    <w:p w14:paraId="3D696F8C" w14:textId="0267698C" w:rsidR="00964272" w:rsidRDefault="00964272" w:rsidP="00964272">
      <w:pPr>
        <w:pStyle w:val="ListParagraph"/>
        <w:numPr>
          <w:ilvl w:val="0"/>
          <w:numId w:val="13"/>
        </w:numPr>
      </w:pPr>
      <w:r>
        <w:t>Memiliki konsep dasar pemrograman dan pengoperasian MS Visual C++</w:t>
      </w:r>
    </w:p>
    <w:p w14:paraId="5448DCC6" w14:textId="639943DE" w:rsidR="00964272" w:rsidRDefault="00964272" w:rsidP="00964272">
      <w:pPr>
        <w:pStyle w:val="ListParagraph"/>
        <w:numPr>
          <w:ilvl w:val="0"/>
          <w:numId w:val="12"/>
        </w:numPr>
      </w:pPr>
      <w:r>
        <w:t>Software yang diperlukan:</w:t>
      </w:r>
    </w:p>
    <w:p w14:paraId="09CD8141" w14:textId="727BD6D2" w:rsidR="00964272" w:rsidRDefault="00964272" w:rsidP="00964272">
      <w:pPr>
        <w:pStyle w:val="ListParagraph"/>
        <w:numPr>
          <w:ilvl w:val="0"/>
          <w:numId w:val="14"/>
        </w:numPr>
      </w:pPr>
      <w:r>
        <w:t>Microsoft Visual C++ 2010 express atau lebih tinggi.</w:t>
      </w:r>
    </w:p>
    <w:p w14:paraId="56018878" w14:textId="2C756D0C" w:rsidR="00964272" w:rsidRDefault="00964272" w:rsidP="00964272">
      <w:pPr>
        <w:pStyle w:val="ListParagraph"/>
        <w:numPr>
          <w:ilvl w:val="0"/>
          <w:numId w:val="14"/>
        </w:numPr>
      </w:pPr>
      <w:r>
        <w:t>OpenCV Library 2.4.9 atau lebih tinggi.</w:t>
      </w:r>
    </w:p>
    <w:p w14:paraId="557A5D6C" w14:textId="4C403268" w:rsidR="00964272" w:rsidRDefault="00964272" w:rsidP="00964272">
      <w:pPr>
        <w:pStyle w:val="ListParagraph"/>
        <w:numPr>
          <w:ilvl w:val="0"/>
          <w:numId w:val="12"/>
        </w:numPr>
      </w:pPr>
      <w:r>
        <w:t>Sarana penunjang praktikum:</w:t>
      </w:r>
    </w:p>
    <w:p w14:paraId="55DAAD2D" w14:textId="63AD9661" w:rsidR="00964272" w:rsidRDefault="00964272" w:rsidP="00964272">
      <w:pPr>
        <w:pStyle w:val="ListParagraph"/>
        <w:numPr>
          <w:ilvl w:val="0"/>
          <w:numId w:val="16"/>
        </w:numPr>
      </w:pPr>
      <w:r>
        <w:t>File gambar (.bmp, .jpg)</w:t>
      </w:r>
    </w:p>
    <w:p w14:paraId="078E4686" w14:textId="6D281CAF" w:rsidR="00964272" w:rsidRPr="00E751AD" w:rsidRDefault="00964272" w:rsidP="00964272">
      <w:pPr>
        <w:pStyle w:val="ListParagraph"/>
        <w:numPr>
          <w:ilvl w:val="0"/>
          <w:numId w:val="16"/>
        </w:numPr>
      </w:pPr>
      <w:r>
        <w:t>File video (.</w:t>
      </w:r>
      <w:proofErr w:type="spellStart"/>
      <w:r>
        <w:t>avi</w:t>
      </w:r>
      <w:proofErr w:type="spellEnd"/>
      <w:r>
        <w:t>)</w:t>
      </w:r>
    </w:p>
    <w:p w14:paraId="1D55E607" w14:textId="5560BC72" w:rsidR="00E751AD" w:rsidRDefault="00964272" w:rsidP="00580B9A">
      <w:pPr>
        <w:pStyle w:val="Heading1"/>
      </w:pPr>
      <w:r>
        <w:t>Prosedur percobaan</w:t>
      </w:r>
    </w:p>
    <w:p w14:paraId="045A7562" w14:textId="6BC4DEF1" w:rsidR="00E751AD" w:rsidRDefault="001C71EB" w:rsidP="001C71EB">
      <w:pPr>
        <w:pStyle w:val="Heading2"/>
      </w:pPr>
      <w:r>
        <w:t>Instalasi OpenCV pada MS Visual C++</w:t>
      </w:r>
    </w:p>
    <w:p w14:paraId="7AA9BCDB" w14:textId="4EA5E111" w:rsidR="001C71EB" w:rsidRDefault="001C71EB" w:rsidP="001C71EB">
      <w:r>
        <w:t>Berikut langkah-langkah instalasi OpenCV pada MS Visual C++</w:t>
      </w:r>
    </w:p>
    <w:p w14:paraId="4CB830F3" w14:textId="024BD8AE" w:rsidR="001C71EB" w:rsidRDefault="001C71EB" w:rsidP="001C71EB">
      <w:pPr>
        <w:pStyle w:val="ListParagraph"/>
        <w:numPr>
          <w:ilvl w:val="0"/>
          <w:numId w:val="17"/>
        </w:numPr>
      </w:pPr>
      <w:r>
        <w:t>Langkah 1. Install MS Visual C++</w:t>
      </w:r>
    </w:p>
    <w:p w14:paraId="32C441FC" w14:textId="37779E9B" w:rsidR="001C71EB" w:rsidRDefault="001C71EB" w:rsidP="001C71EB">
      <w:pPr>
        <w:pStyle w:val="ListParagraph"/>
        <w:ind w:left="1146"/>
      </w:pPr>
      <w:r>
        <w:t>Versi yang digunakan pada percobaan ini adalah MS Visual C++ 2012</w:t>
      </w:r>
    </w:p>
    <w:p w14:paraId="4CE2003F" w14:textId="030C7A60" w:rsidR="001C71EB" w:rsidRDefault="001C71EB" w:rsidP="001C71EB">
      <w:pPr>
        <w:pStyle w:val="ListParagraph"/>
        <w:numPr>
          <w:ilvl w:val="0"/>
          <w:numId w:val="17"/>
        </w:numPr>
      </w:pPr>
      <w:r>
        <w:t>Langkah 2. Install OpenCV</w:t>
      </w:r>
    </w:p>
    <w:p w14:paraId="10BF7517" w14:textId="29C6A2E8" w:rsidR="001C71EB" w:rsidRDefault="001C71EB" w:rsidP="001C71EB">
      <w:pPr>
        <w:pStyle w:val="ListParagraph"/>
        <w:ind w:left="1146"/>
      </w:pPr>
      <w:r>
        <w:t xml:space="preserve">OpenCV yang digunakan pada percobaan ini adalah versi 2.13.4 yang bisa di download pada link : </w:t>
      </w:r>
      <w:hyperlink r:id="rId7" w:history="1">
        <w:r>
          <w:rPr>
            <w:rStyle w:val="Hyperlink"/>
          </w:rPr>
          <w:t>https://sourceforge.net/projects/opencvlibrary/files/opencv-win/2.4.13/</w:t>
        </w:r>
      </w:hyperlink>
    </w:p>
    <w:p w14:paraId="44645B93" w14:textId="72388F1B" w:rsidR="00A858C1" w:rsidRDefault="00A858C1" w:rsidP="00A858C1">
      <w:pPr>
        <w:pStyle w:val="ListParagraph"/>
        <w:numPr>
          <w:ilvl w:val="0"/>
          <w:numId w:val="17"/>
        </w:numPr>
      </w:pPr>
      <w:r>
        <w:t>Langkah 3. Setting PATH pada WINDOWS.</w:t>
      </w:r>
    </w:p>
    <w:p w14:paraId="7ED704B4" w14:textId="19DC5E03" w:rsidR="00797BF0" w:rsidRDefault="00797BF0" w:rsidP="00797BF0">
      <w:pPr>
        <w:pStyle w:val="ListParagraph"/>
        <w:ind w:left="1146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7BF0" w14:paraId="4685B3A2" w14:textId="77777777" w:rsidTr="00797BF0">
        <w:tc>
          <w:tcPr>
            <w:tcW w:w="9350" w:type="dxa"/>
          </w:tcPr>
          <w:p w14:paraId="4A01EA48" w14:textId="2BAC6909" w:rsidR="00797BF0" w:rsidRDefault="00797BF0" w:rsidP="00797BF0">
            <w:pPr>
              <w:pStyle w:val="ListParagraph"/>
              <w:ind w:left="0"/>
              <w:jc w:val="center"/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4FA940E" wp14:editId="1EC143CA">
                      <wp:simplePos x="0" y="0"/>
                      <wp:positionH relativeFrom="column">
                        <wp:posOffset>1445931</wp:posOffset>
                      </wp:positionH>
                      <wp:positionV relativeFrom="paragraph">
                        <wp:posOffset>2018881</wp:posOffset>
                      </wp:positionV>
                      <wp:extent cx="1992702" cy="163902"/>
                      <wp:effectExtent l="19050" t="19050" r="26670" b="2667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92702" cy="163902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8E95AE8" id="Rectangle 2" o:spid="_x0000_s1026" style="position:absolute;margin-left:113.85pt;margin-top:158.95pt;width:156.9pt;height:12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" filled="f" strokecolor="red" strokeweight="2.25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19C77F6" wp14:editId="6AB2CB2B">
                  <wp:extent cx="3190968" cy="303353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6021" cy="30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7BF0" w14:paraId="1AA16D31" w14:textId="77777777" w:rsidTr="00797BF0">
        <w:tc>
          <w:tcPr>
            <w:tcW w:w="9350" w:type="dxa"/>
          </w:tcPr>
          <w:p w14:paraId="124921C6" w14:textId="71798771" w:rsidR="00667CDA" w:rsidRPr="00667CDA" w:rsidRDefault="00667CDA" w:rsidP="00667CDA">
            <w:bookmarkStart w:id="0" w:name="_GoBack"/>
            <w:bookmarkEnd w:id="0"/>
          </w:p>
        </w:tc>
      </w:tr>
    </w:tbl>
    <w:tbl>
      <w:tblPr>
        <w:tblStyle w:val="TableGrid"/>
        <w:tblpPr w:leftFromText="180" w:rightFromText="180" w:vertAnchor="text" w:horzAnchor="margin" w:tblpY="1243"/>
        <w:tblW w:w="0" w:type="auto"/>
        <w:tblLook w:val="04A0" w:firstRow="1" w:lastRow="0" w:firstColumn="1" w:lastColumn="0" w:noHBand="0" w:noVBand="1"/>
      </w:tblPr>
      <w:tblGrid>
        <w:gridCol w:w="9343"/>
      </w:tblGrid>
      <w:tr w:rsidR="00797BF0" w14:paraId="504CC234" w14:textId="77777777" w:rsidTr="00667CDA">
        <w:tc>
          <w:tcPr>
            <w:tcW w:w="9343" w:type="dxa"/>
          </w:tcPr>
          <w:p w14:paraId="75BF8B37" w14:textId="77777777" w:rsidR="00797BF0" w:rsidRDefault="00797BF0" w:rsidP="00667CDA">
            <w:pPr>
              <w:pStyle w:val="ListParagraph"/>
              <w:ind w:left="296"/>
              <w:jc w:val="center"/>
            </w:pPr>
            <w:r>
              <w:rPr>
                <w:noProof/>
              </w:rPr>
              <w:drawing>
                <wp:inline distT="0" distB="0" distL="0" distR="0" wp14:anchorId="36BC76E3" wp14:editId="7729A945">
                  <wp:extent cx="3485072" cy="1964076"/>
                  <wp:effectExtent l="0" t="0" r="127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5638" cy="19813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7BF0" w14:paraId="77454030" w14:textId="77777777" w:rsidTr="00667CDA">
        <w:tc>
          <w:tcPr>
            <w:tcW w:w="9343" w:type="dxa"/>
          </w:tcPr>
          <w:p w14:paraId="2BC31D3C" w14:textId="77777777" w:rsidR="00797BF0" w:rsidRDefault="00797BF0" w:rsidP="00667CDA">
            <w:pPr>
              <w:pStyle w:val="ListParagraph"/>
              <w:ind w:left="0"/>
              <w:jc w:val="center"/>
            </w:pPr>
          </w:p>
        </w:tc>
      </w:tr>
    </w:tbl>
    <w:p w14:paraId="360F4CDE" w14:textId="6C90C1CB" w:rsidR="00797BF0" w:rsidRDefault="00797BF0" w:rsidP="00797BF0">
      <w:pPr>
        <w:pStyle w:val="ListParagraph"/>
        <w:ind w:left="0"/>
      </w:pPr>
    </w:p>
    <w:p w14:paraId="67CA644C" w14:textId="6C9FB8D5" w:rsidR="00A858C1" w:rsidRPr="001C71EB" w:rsidRDefault="00A858C1" w:rsidP="00A858C1">
      <w:pPr>
        <w:pStyle w:val="ListParagraph"/>
        <w:ind w:left="1146"/>
        <w:jc w:val="center"/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1D006B" w14:paraId="37B7FC7D" w14:textId="77777777" w:rsidTr="001D006B">
        <w:tc>
          <w:tcPr>
            <w:tcW w:w="9350" w:type="dxa"/>
          </w:tcPr>
          <w:p w14:paraId="09485A2C" w14:textId="61006DDD" w:rsidR="001D006B" w:rsidRDefault="001D006B" w:rsidP="00A858C1">
            <w:pPr>
              <w:ind w:left="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6883B0AB" wp14:editId="1F1D73DA">
                  <wp:extent cx="3079630" cy="2410074"/>
                  <wp:effectExtent l="0" t="0" r="698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5971" cy="2430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06B" w14:paraId="3AE14BF2" w14:textId="77777777" w:rsidTr="001D006B">
        <w:tc>
          <w:tcPr>
            <w:tcW w:w="9350" w:type="dxa"/>
          </w:tcPr>
          <w:p w14:paraId="285E0B39" w14:textId="77777777" w:rsidR="001D006B" w:rsidRDefault="001D006B" w:rsidP="00A858C1">
            <w:pPr>
              <w:ind w:left="0"/>
              <w:jc w:val="center"/>
            </w:pPr>
          </w:p>
        </w:tc>
      </w:tr>
    </w:tbl>
    <w:p w14:paraId="3A23233B" w14:textId="779DB95F" w:rsidR="00A858C1" w:rsidRDefault="00A858C1" w:rsidP="00A858C1">
      <w:pPr>
        <w:jc w:val="center"/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1D006B" w14:paraId="3C15949E" w14:textId="77777777" w:rsidTr="001D006B">
        <w:tc>
          <w:tcPr>
            <w:tcW w:w="9350" w:type="dxa"/>
          </w:tcPr>
          <w:p w14:paraId="1F41D859" w14:textId="05867EDF" w:rsidR="001D006B" w:rsidRDefault="001D006B" w:rsidP="00A858C1">
            <w:pPr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13BDEA8F" wp14:editId="77DC369B">
                  <wp:extent cx="3545457" cy="1998107"/>
                  <wp:effectExtent l="0" t="0" r="0" b="254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2185" cy="2001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06B" w14:paraId="67081DF5" w14:textId="77777777" w:rsidTr="001D006B">
        <w:tc>
          <w:tcPr>
            <w:tcW w:w="9350" w:type="dxa"/>
          </w:tcPr>
          <w:p w14:paraId="22F3336A" w14:textId="77777777" w:rsidR="001D006B" w:rsidRDefault="001D006B" w:rsidP="00A858C1">
            <w:pPr>
              <w:ind w:left="0"/>
              <w:jc w:val="center"/>
            </w:pPr>
          </w:p>
        </w:tc>
      </w:tr>
    </w:tbl>
    <w:p w14:paraId="38F06FFE" w14:textId="7F8159AC" w:rsidR="00A858C1" w:rsidRDefault="00A858C1" w:rsidP="00A858C1">
      <w:pPr>
        <w:jc w:val="center"/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1D006B" w14:paraId="72FBC941" w14:textId="77777777" w:rsidTr="001D006B">
        <w:tc>
          <w:tcPr>
            <w:tcW w:w="9350" w:type="dxa"/>
          </w:tcPr>
          <w:p w14:paraId="12B63429" w14:textId="138F8738" w:rsidR="001D006B" w:rsidRDefault="001D006B" w:rsidP="00A858C1">
            <w:pPr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04433122" wp14:editId="20C0AB43">
                  <wp:extent cx="3864634" cy="1459147"/>
                  <wp:effectExtent l="0" t="0" r="2540" b="825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9454" cy="14760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06B" w14:paraId="74BDBBCE" w14:textId="77777777" w:rsidTr="001D006B">
        <w:tc>
          <w:tcPr>
            <w:tcW w:w="9350" w:type="dxa"/>
          </w:tcPr>
          <w:p w14:paraId="4064C3F1" w14:textId="77777777" w:rsidR="001D006B" w:rsidRDefault="001D006B" w:rsidP="00A858C1">
            <w:pPr>
              <w:ind w:left="0"/>
              <w:jc w:val="center"/>
            </w:pPr>
          </w:p>
        </w:tc>
      </w:tr>
    </w:tbl>
    <w:p w14:paraId="4CB573B2" w14:textId="1100A681" w:rsidR="00A858C1" w:rsidRDefault="00A858C1" w:rsidP="00A858C1">
      <w:pPr>
        <w:jc w:val="center"/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1D006B" w14:paraId="6A4C1455" w14:textId="77777777" w:rsidTr="001D006B">
        <w:tc>
          <w:tcPr>
            <w:tcW w:w="9350" w:type="dxa"/>
          </w:tcPr>
          <w:p w14:paraId="6E7A70F3" w14:textId="3917B5DD" w:rsidR="001D006B" w:rsidRDefault="001D006B" w:rsidP="00A858C1">
            <w:pPr>
              <w:ind w:left="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DA8A02C" wp14:editId="0DCB5F96">
                  <wp:extent cx="4604012" cy="1492370"/>
                  <wp:effectExtent l="0" t="0" r="635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844" cy="1503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06B" w14:paraId="515C1B49" w14:textId="77777777" w:rsidTr="001D006B">
        <w:tc>
          <w:tcPr>
            <w:tcW w:w="9350" w:type="dxa"/>
          </w:tcPr>
          <w:p w14:paraId="03B4FD0A" w14:textId="77777777" w:rsidR="001D006B" w:rsidRDefault="001D006B" w:rsidP="00A858C1">
            <w:pPr>
              <w:ind w:left="0"/>
              <w:jc w:val="center"/>
            </w:pPr>
          </w:p>
        </w:tc>
      </w:tr>
    </w:tbl>
    <w:p w14:paraId="5B39EEA4" w14:textId="728CAA8B" w:rsidR="00602439" w:rsidRDefault="00602439" w:rsidP="00A858C1">
      <w:pPr>
        <w:jc w:val="center"/>
      </w:pPr>
    </w:p>
    <w:p w14:paraId="75CB96B2" w14:textId="5793E401" w:rsidR="00602439" w:rsidRDefault="00602439" w:rsidP="00A858C1">
      <w:pPr>
        <w:jc w:val="center"/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1D006B" w14:paraId="723AD123" w14:textId="77777777" w:rsidTr="001D006B">
        <w:tc>
          <w:tcPr>
            <w:tcW w:w="8924" w:type="dxa"/>
          </w:tcPr>
          <w:p w14:paraId="07055281" w14:textId="73ACDB2F" w:rsidR="001D006B" w:rsidRDefault="001D006B" w:rsidP="00A858C1">
            <w:pPr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49619435" wp14:editId="566D0024">
                  <wp:extent cx="4830684" cy="1564295"/>
                  <wp:effectExtent l="0" t="0" r="825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1118" cy="15676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06B" w14:paraId="30D05015" w14:textId="77777777" w:rsidTr="001D006B">
        <w:tc>
          <w:tcPr>
            <w:tcW w:w="8924" w:type="dxa"/>
          </w:tcPr>
          <w:p w14:paraId="55762758" w14:textId="77777777" w:rsidR="001D006B" w:rsidRDefault="001D006B" w:rsidP="00A858C1">
            <w:pPr>
              <w:ind w:left="0"/>
              <w:jc w:val="center"/>
            </w:pPr>
          </w:p>
        </w:tc>
      </w:tr>
    </w:tbl>
    <w:p w14:paraId="7B6331CB" w14:textId="36CF5C81" w:rsidR="00602439" w:rsidRDefault="00602439" w:rsidP="00A858C1">
      <w:pPr>
        <w:jc w:val="center"/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1D006B" w14:paraId="72DF68BC" w14:textId="77777777" w:rsidTr="001D006B">
        <w:tc>
          <w:tcPr>
            <w:tcW w:w="8924" w:type="dxa"/>
          </w:tcPr>
          <w:p w14:paraId="49AC5255" w14:textId="58DD85AB" w:rsidR="001D006B" w:rsidRDefault="001D006B" w:rsidP="00A858C1">
            <w:pPr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455DE70F" wp14:editId="3A22F4E6">
                  <wp:extent cx="3226279" cy="2315959"/>
                  <wp:effectExtent l="0" t="0" r="0" b="825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0872" cy="2333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06B" w14:paraId="4A5597B8" w14:textId="77777777" w:rsidTr="001D006B">
        <w:tc>
          <w:tcPr>
            <w:tcW w:w="8924" w:type="dxa"/>
          </w:tcPr>
          <w:p w14:paraId="7FC1D6AD" w14:textId="77777777" w:rsidR="001D006B" w:rsidRDefault="001D006B" w:rsidP="00A858C1">
            <w:pPr>
              <w:ind w:left="0"/>
              <w:jc w:val="center"/>
            </w:pPr>
          </w:p>
        </w:tc>
      </w:tr>
    </w:tbl>
    <w:p w14:paraId="7F27B6AF" w14:textId="01880964" w:rsidR="00602439" w:rsidRDefault="00602439" w:rsidP="00A858C1">
      <w:pPr>
        <w:jc w:val="center"/>
      </w:pPr>
    </w:p>
    <w:p w14:paraId="0BA9FDE6" w14:textId="79B0DA9E" w:rsidR="00602439" w:rsidRDefault="00602439" w:rsidP="00A858C1">
      <w:pPr>
        <w:jc w:val="center"/>
      </w:pPr>
    </w:p>
    <w:p w14:paraId="187B1A6F" w14:textId="37A280C2" w:rsidR="00602439" w:rsidRPr="00A858C1" w:rsidRDefault="00602439" w:rsidP="00A858C1">
      <w:pPr>
        <w:jc w:val="center"/>
      </w:pPr>
    </w:p>
    <w:p w14:paraId="1A55FAA9" w14:textId="62106BE4" w:rsidR="00B11D84" w:rsidRDefault="00B11D84" w:rsidP="00B11D84">
      <w:pPr>
        <w:pStyle w:val="Heading2"/>
      </w:pPr>
      <w:r>
        <w:t>Membuat aplikasi OpenCV 2.4.13 pada MS Visual C++ 2012 express</w:t>
      </w:r>
    </w:p>
    <w:p w14:paraId="2B07F8B9" w14:textId="5559EEF4" w:rsidR="00B11D84" w:rsidRDefault="00B11D84" w:rsidP="00B11D84">
      <w:pPr>
        <w:pStyle w:val="ListParagraph"/>
        <w:numPr>
          <w:ilvl w:val="0"/>
          <w:numId w:val="18"/>
        </w:numPr>
      </w:pPr>
      <w:r>
        <w:t>Pada langkah selanjutnya dilakukan percobaan pembacaan citra .jpg dengan program berikut:</w:t>
      </w: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B11D84" w14:paraId="2CF06007" w14:textId="77777777" w:rsidTr="00B11D84">
        <w:tc>
          <w:tcPr>
            <w:tcW w:w="9350" w:type="dxa"/>
          </w:tcPr>
          <w:p w14:paraId="0B1734CA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#include</w:t>
            </w:r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stdlib.h</w:t>
            </w:r>
            <w:proofErr w:type="spellEnd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gt;</w:t>
            </w:r>
          </w:p>
          <w:p w14:paraId="1450DB83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#include</w:t>
            </w:r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math.h</w:t>
            </w:r>
            <w:proofErr w:type="spellEnd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gt;</w:t>
            </w:r>
          </w:p>
          <w:p w14:paraId="7D01F7EB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#include</w:t>
            </w:r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string.h</w:t>
            </w:r>
            <w:proofErr w:type="spellEnd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gt;</w:t>
            </w:r>
          </w:p>
          <w:p w14:paraId="4F90EF93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643C853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#include</w:t>
            </w:r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opencv2</w:t>
            </w:r>
            <w:proofErr w:type="spellEnd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\core\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core.hpp</w:t>
            </w:r>
            <w:proofErr w:type="spellEnd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gt;</w:t>
            </w:r>
          </w:p>
          <w:p w14:paraId="7168DD89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#include</w:t>
            </w:r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opencv2</w:t>
            </w:r>
            <w:proofErr w:type="spellEnd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\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highgui</w:t>
            </w:r>
            <w:proofErr w:type="spellEnd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\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highgui.hpp</w:t>
            </w:r>
            <w:proofErr w:type="spellEnd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gt;</w:t>
            </w:r>
          </w:p>
          <w:p w14:paraId="5F07B240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#include</w:t>
            </w:r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opencv2</w:t>
            </w:r>
            <w:proofErr w:type="spellEnd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\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imgproc</w:t>
            </w:r>
            <w:proofErr w:type="spellEnd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\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imgproc.hpp</w:t>
            </w:r>
            <w:proofErr w:type="spellEnd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gt;</w:t>
            </w:r>
          </w:p>
          <w:p w14:paraId="454E273A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#include</w:t>
            </w:r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opencv2</w:t>
            </w:r>
            <w:proofErr w:type="spellEnd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\ml\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ml.hpp</w:t>
            </w:r>
            <w:proofErr w:type="spellEnd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gt;</w:t>
            </w:r>
          </w:p>
          <w:p w14:paraId="6243BE13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#include</w:t>
            </w:r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opencv2</w:t>
            </w:r>
            <w:proofErr w:type="spellEnd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\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objdetect</w:t>
            </w:r>
            <w:proofErr w:type="spellEnd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\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objdetect.hpp</w:t>
            </w:r>
            <w:proofErr w:type="spellEnd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gt;</w:t>
            </w:r>
          </w:p>
          <w:p w14:paraId="5BDFCF38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41D7BE6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using</w:t>
            </w:r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B11D84"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namespace</w:t>
            </w:r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std;</w:t>
            </w:r>
          </w:p>
          <w:p w14:paraId="6A26F740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using</w:t>
            </w:r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B11D84"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namespace</w:t>
            </w:r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cv;</w:t>
            </w:r>
          </w:p>
          <w:p w14:paraId="73E84423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08AF684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Praktikum 1</w:t>
            </w:r>
          </w:p>
          <w:p w14:paraId="5E1FECE9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void</w:t>
            </w:r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gramStart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in(</w:t>
            </w:r>
            <w:proofErr w:type="gramEnd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</w:t>
            </w:r>
          </w:p>
          <w:p w14:paraId="09D08103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{</w:t>
            </w:r>
          </w:p>
          <w:p w14:paraId="1EF205D1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 w:rsidRPr="00B11D84"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g</w:t>
            </w:r>
            <w:proofErr w:type="spellEnd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45D5DF78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g</w:t>
            </w:r>
            <w:proofErr w:type="spellEnd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=</w:t>
            </w:r>
            <w:proofErr w:type="spellStart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read</w:t>
            </w:r>
            <w:proofErr w:type="spellEnd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../</w:t>
            </w:r>
            <w:proofErr w:type="spell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cat.jpg"</w:t>
            </w:r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0</w:t>
            </w:r>
            <w:proofErr w:type="spellEnd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38EACF71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amedWindow</w:t>
            </w:r>
            <w:proofErr w:type="spellEnd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DISPLAY"</w:t>
            </w:r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2324FB84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DISPLAY</w:t>
            </w:r>
            <w:proofErr w:type="gramStart"/>
            <w:r w:rsidRPr="00B11D84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</w:t>
            </w:r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</w:t>
            </w:r>
            <w:proofErr w:type="spellStart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g</w:t>
            </w:r>
            <w:proofErr w:type="spellEnd"/>
            <w:proofErr w:type="gramEnd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5CD1CC25" w14:textId="77777777" w:rsidR="00B11D84" w:rsidRPr="00B11D84" w:rsidRDefault="00B11D84" w:rsidP="00B11D8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waitKey</w:t>
            </w:r>
            <w:proofErr w:type="spellEnd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10000);</w:t>
            </w:r>
          </w:p>
          <w:p w14:paraId="001B2894" w14:textId="7791956F" w:rsidR="00B11D84" w:rsidRDefault="00B11D84" w:rsidP="00B11D84">
            <w:r w:rsidRPr="00B11D84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7630F648" w14:textId="5E7FCAE9" w:rsidR="00B11D84" w:rsidRDefault="00B11D84" w:rsidP="00B11D84">
      <w:pPr>
        <w:pStyle w:val="ListParagraph"/>
        <w:ind w:left="1146"/>
      </w:pPr>
    </w:p>
    <w:p w14:paraId="679828CE" w14:textId="6A19F3E5" w:rsidR="00B11D84" w:rsidRDefault="00B11D84" w:rsidP="00B11D84">
      <w:pPr>
        <w:pStyle w:val="ListParagraph"/>
        <w:numPr>
          <w:ilvl w:val="0"/>
          <w:numId w:val="18"/>
        </w:numPr>
        <w:jc w:val="both"/>
      </w:pPr>
      <w:r>
        <w:t xml:space="preserve">Karena pada percobaan menggunakan “Solution Configuration: Release”, maka file *.dll di </w:t>
      </w:r>
      <w:proofErr w:type="spellStart"/>
      <w:r>
        <w:t>calin</w:t>
      </w:r>
      <w:proofErr w:type="spellEnd"/>
      <w:r>
        <w:t xml:space="preserve"> pada folder project (Praktikum 1) seperti yang ditunjukkan pada gambar.</w:t>
      </w: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1D006B" w14:paraId="66491B86" w14:textId="77777777" w:rsidTr="001D006B">
        <w:tc>
          <w:tcPr>
            <w:tcW w:w="9350" w:type="dxa"/>
          </w:tcPr>
          <w:p w14:paraId="29A62794" w14:textId="0E620EFB" w:rsidR="001D006B" w:rsidRDefault="001D006B" w:rsidP="001D006B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62E564A2" wp14:editId="7E1D0E72">
                  <wp:extent cx="4917056" cy="1989845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7716" cy="19982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06B" w14:paraId="4B975140" w14:textId="77777777" w:rsidTr="001D006B">
        <w:tc>
          <w:tcPr>
            <w:tcW w:w="9350" w:type="dxa"/>
          </w:tcPr>
          <w:p w14:paraId="1DB1DDD1" w14:textId="77777777" w:rsidR="001D006B" w:rsidRDefault="001D006B" w:rsidP="001D006B">
            <w:pPr>
              <w:pStyle w:val="ListParagraph"/>
              <w:ind w:left="0"/>
              <w:jc w:val="both"/>
            </w:pPr>
          </w:p>
        </w:tc>
      </w:tr>
    </w:tbl>
    <w:p w14:paraId="00AE77F4" w14:textId="77777777" w:rsidR="001D006B" w:rsidRPr="00B11D84" w:rsidRDefault="001D006B" w:rsidP="001D006B">
      <w:pPr>
        <w:pStyle w:val="ListParagraph"/>
        <w:ind w:left="1146"/>
        <w:jc w:val="both"/>
      </w:pPr>
    </w:p>
    <w:p w14:paraId="00C47353" w14:textId="699D4AA4" w:rsidR="00B11D84" w:rsidRDefault="00B11D84" w:rsidP="00B11D84">
      <w:pPr>
        <w:rPr>
          <w:b/>
        </w:rPr>
      </w:pPr>
    </w:p>
    <w:p w14:paraId="20E859C8" w14:textId="3BC01810" w:rsidR="00B11D84" w:rsidRDefault="00B11D84" w:rsidP="00B11D84">
      <w:pPr>
        <w:pStyle w:val="ListParagraph"/>
        <w:numPr>
          <w:ilvl w:val="0"/>
          <w:numId w:val="18"/>
        </w:numPr>
        <w:rPr>
          <w:bCs/>
        </w:rPr>
      </w:pPr>
      <w:r>
        <w:rPr>
          <w:bCs/>
        </w:rPr>
        <w:t xml:space="preserve">Pada saat menjalankan program yang telah dibuat, didapatkan hasil seperti yang telah ditunjukkan pada </w:t>
      </w:r>
      <w:proofErr w:type="gramStart"/>
      <w:r>
        <w:rPr>
          <w:bCs/>
        </w:rPr>
        <w:t>gambar .</w:t>
      </w:r>
      <w:proofErr w:type="gramEnd"/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1D006B" w14:paraId="6007334E" w14:textId="77777777" w:rsidTr="001D006B">
        <w:tc>
          <w:tcPr>
            <w:tcW w:w="9350" w:type="dxa"/>
          </w:tcPr>
          <w:p w14:paraId="4B218564" w14:textId="38691442" w:rsidR="001D006B" w:rsidRDefault="001D006B" w:rsidP="001D006B">
            <w:pPr>
              <w:pStyle w:val="ListParagraph"/>
              <w:ind w:left="0"/>
              <w:jc w:val="center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323B0616" wp14:editId="1D65593A">
                  <wp:extent cx="3493698" cy="1901005"/>
                  <wp:effectExtent l="0" t="0" r="0" b="444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7200" cy="1908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06B" w14:paraId="5C010EEC" w14:textId="77777777" w:rsidTr="001D006B">
        <w:tc>
          <w:tcPr>
            <w:tcW w:w="9350" w:type="dxa"/>
          </w:tcPr>
          <w:p w14:paraId="0F481958" w14:textId="77777777" w:rsidR="001D006B" w:rsidRDefault="001D006B" w:rsidP="001D006B">
            <w:pPr>
              <w:pStyle w:val="ListParagraph"/>
              <w:ind w:left="0"/>
              <w:rPr>
                <w:bCs/>
              </w:rPr>
            </w:pPr>
          </w:p>
        </w:tc>
      </w:tr>
    </w:tbl>
    <w:p w14:paraId="5367DFF9" w14:textId="77777777" w:rsidR="001D006B" w:rsidRDefault="001D006B" w:rsidP="001D006B">
      <w:pPr>
        <w:pStyle w:val="ListParagraph"/>
        <w:ind w:left="1146"/>
        <w:rPr>
          <w:bCs/>
        </w:rPr>
      </w:pPr>
    </w:p>
    <w:p w14:paraId="0B82A414" w14:textId="7C79AFCF" w:rsidR="008E1ABC" w:rsidRDefault="008E1ABC" w:rsidP="008E1ABC">
      <w:pPr>
        <w:pStyle w:val="ListParagraph"/>
        <w:ind w:left="0"/>
        <w:jc w:val="center"/>
        <w:rPr>
          <w:bCs/>
        </w:rPr>
      </w:pPr>
    </w:p>
    <w:p w14:paraId="51245D42" w14:textId="60A1C3E9" w:rsidR="008E1ABC" w:rsidRDefault="008E1ABC" w:rsidP="008E1ABC">
      <w:pPr>
        <w:pStyle w:val="ListParagraph"/>
        <w:ind w:left="0"/>
        <w:jc w:val="center"/>
        <w:rPr>
          <w:bCs/>
        </w:rPr>
      </w:pPr>
    </w:p>
    <w:p w14:paraId="24C430DE" w14:textId="77777777" w:rsidR="008E1ABC" w:rsidRDefault="008E1ABC" w:rsidP="008E1ABC">
      <w:pPr>
        <w:pStyle w:val="ListParagraph"/>
        <w:ind w:left="0"/>
        <w:jc w:val="center"/>
        <w:rPr>
          <w:bCs/>
        </w:rPr>
      </w:pPr>
    </w:p>
    <w:p w14:paraId="48FD9242" w14:textId="263936F3" w:rsidR="00B11D84" w:rsidRDefault="008E1ABC" w:rsidP="008E1ABC">
      <w:pPr>
        <w:pStyle w:val="Heading1"/>
      </w:pPr>
      <w:r>
        <w:t>Tugas</w:t>
      </w:r>
    </w:p>
    <w:p w14:paraId="17313D14" w14:textId="0EE14CB2" w:rsidR="008E1ABC" w:rsidRDefault="008E1ABC" w:rsidP="008E1ABC">
      <w:pPr>
        <w:pStyle w:val="ListParagraph"/>
        <w:numPr>
          <w:ilvl w:val="0"/>
          <w:numId w:val="20"/>
        </w:numPr>
      </w:pPr>
      <w:r>
        <w:t>Jelaskan, mengapa anda perlu melakukan setting library OpenCV pada MS Visual C++ yang anda gunakan?</w:t>
      </w:r>
    </w:p>
    <w:p w14:paraId="74480A00" w14:textId="77777777" w:rsidR="008E1ABC" w:rsidRDefault="008E1ABC" w:rsidP="008E1ABC">
      <w:pPr>
        <w:pStyle w:val="ListParagraph"/>
        <w:ind w:left="1146"/>
      </w:pPr>
    </w:p>
    <w:p w14:paraId="3BD563CA" w14:textId="4B3E9EFD" w:rsidR="008E1ABC" w:rsidRDefault="008E1ABC" w:rsidP="008E1ABC">
      <w:pPr>
        <w:pStyle w:val="ListParagraph"/>
        <w:numPr>
          <w:ilvl w:val="0"/>
          <w:numId w:val="20"/>
        </w:numPr>
      </w:pPr>
      <w:r>
        <w:t>Pada setting di atas, anda memasukan “include”, “lib”, dan “bin” serta beberapa library dan dll. Mengapa demikian? Jelaskan!</w:t>
      </w:r>
    </w:p>
    <w:p w14:paraId="3C661DB0" w14:textId="77777777" w:rsidR="008E1ABC" w:rsidRDefault="008E1ABC" w:rsidP="008E1ABC">
      <w:pPr>
        <w:pStyle w:val="ListParagraph"/>
        <w:ind w:left="1146"/>
      </w:pPr>
    </w:p>
    <w:p w14:paraId="46E63B7E" w14:textId="60BDC597" w:rsidR="008E1ABC" w:rsidRDefault="008E1ABC" w:rsidP="008E1ABC">
      <w:pPr>
        <w:pStyle w:val="ListParagraph"/>
        <w:numPr>
          <w:ilvl w:val="0"/>
          <w:numId w:val="20"/>
        </w:numPr>
      </w:pPr>
      <w:r>
        <w:t>Jelaskan maksud dan fungsi dari beberapa fungsi pada program diatas seperti:</w:t>
      </w:r>
    </w:p>
    <w:p w14:paraId="6B52179B" w14:textId="348DB13F" w:rsidR="008E1ABC" w:rsidRDefault="008E1ABC" w:rsidP="008E1ABC">
      <w:pPr>
        <w:pStyle w:val="ListParagraph"/>
        <w:ind w:left="1146"/>
      </w:pPr>
      <w:proofErr w:type="spellStart"/>
      <w:proofErr w:type="gramStart"/>
      <w:r>
        <w:t>Cv</w:t>
      </w:r>
      <w:proofErr w:type="spellEnd"/>
      <w:r>
        <w:t>::</w:t>
      </w:r>
      <w:proofErr w:type="spellStart"/>
      <w:proofErr w:type="gramEnd"/>
      <w:r>
        <w:t>imread</w:t>
      </w:r>
      <w:proofErr w:type="spellEnd"/>
      <w:r>
        <w:t>(), cv::</w:t>
      </w:r>
      <w:proofErr w:type="spellStart"/>
      <w:r>
        <w:t>namedWindows</w:t>
      </w:r>
      <w:proofErr w:type="spellEnd"/>
      <w:r>
        <w:t>(), cv::</w:t>
      </w:r>
      <w:proofErr w:type="spellStart"/>
      <w:r>
        <w:t>imshow</w:t>
      </w:r>
      <w:proofErr w:type="spellEnd"/>
      <w:r>
        <w:t>(), dan cv::</w:t>
      </w:r>
      <w:proofErr w:type="spellStart"/>
      <w:r>
        <w:t>waitKey</w:t>
      </w:r>
      <w:proofErr w:type="spellEnd"/>
      <w:r>
        <w:t>()!</w:t>
      </w:r>
    </w:p>
    <w:p w14:paraId="3AD57C3A" w14:textId="77777777" w:rsidR="008E1ABC" w:rsidRDefault="008E1ABC" w:rsidP="008E1ABC">
      <w:pPr>
        <w:pStyle w:val="ListParagraph"/>
        <w:ind w:left="1146"/>
      </w:pPr>
    </w:p>
    <w:p w14:paraId="20036CEA" w14:textId="15BBBDC3" w:rsidR="008E1ABC" w:rsidRDefault="008E1ABC" w:rsidP="008E1ABC">
      <w:pPr>
        <w:pStyle w:val="ListParagraph"/>
        <w:numPr>
          <w:ilvl w:val="0"/>
          <w:numId w:val="20"/>
        </w:numPr>
      </w:pPr>
      <w:r>
        <w:t xml:space="preserve">Ubahlah gambar yang ditampilkan dengan ukuran gambar yang lebih besar! Apa yang terjadi jika fungsi </w:t>
      </w:r>
      <w:proofErr w:type="gramStart"/>
      <w:r>
        <w:t>cv::</w:t>
      </w:r>
      <w:proofErr w:type="spellStart"/>
      <w:proofErr w:type="gramEnd"/>
      <w:r>
        <w:t>imread</w:t>
      </w:r>
      <w:proofErr w:type="spellEnd"/>
      <w:r>
        <w:t>(“</w:t>
      </w:r>
      <w:proofErr w:type="spellStart"/>
      <w:r>
        <w:t>nama_file”,1</w:t>
      </w:r>
      <w:proofErr w:type="spellEnd"/>
      <w:r>
        <w:t>) anda ganti dengan cv::</w:t>
      </w:r>
      <w:proofErr w:type="spellStart"/>
      <w:r>
        <w:t>imread</w:t>
      </w:r>
      <w:proofErr w:type="spellEnd"/>
      <w:r>
        <w:t>(“</w:t>
      </w:r>
      <w:proofErr w:type="spellStart"/>
      <w:r>
        <w:t>nama_file”,0</w:t>
      </w:r>
      <w:proofErr w:type="spellEnd"/>
      <w:r>
        <w:t>)? Jelaskan!</w:t>
      </w:r>
    </w:p>
    <w:p w14:paraId="5E6B9BAF" w14:textId="77777777" w:rsidR="001D006B" w:rsidRDefault="001D006B" w:rsidP="001D006B">
      <w:pPr>
        <w:pStyle w:val="ListParagraph"/>
        <w:ind w:left="1146"/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1D006B" w14:paraId="37DDEB77" w14:textId="77777777" w:rsidTr="001D006B">
        <w:tc>
          <w:tcPr>
            <w:tcW w:w="9350" w:type="dxa"/>
          </w:tcPr>
          <w:p w14:paraId="7EA5C0AF" w14:textId="38E5A42D" w:rsidR="001D006B" w:rsidRDefault="001D006B" w:rsidP="001D006B">
            <w:pPr>
              <w:pStyle w:val="ListParagraph"/>
              <w:ind w:left="0"/>
            </w:pPr>
            <w:r>
              <w:rPr>
                <w:noProof/>
              </w:rPr>
              <w:lastRenderedPageBreak/>
              <w:drawing>
                <wp:inline distT="0" distB="0" distL="0" distR="0" wp14:anchorId="5CD826B7" wp14:editId="6B52288C">
                  <wp:extent cx="4002657" cy="2102678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4778" cy="21090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06B" w14:paraId="0C759402" w14:textId="77777777" w:rsidTr="001D006B">
        <w:tc>
          <w:tcPr>
            <w:tcW w:w="9350" w:type="dxa"/>
          </w:tcPr>
          <w:p w14:paraId="579F11AA" w14:textId="77777777" w:rsidR="001D006B" w:rsidRDefault="001D006B" w:rsidP="001D006B">
            <w:pPr>
              <w:pStyle w:val="ListParagraph"/>
              <w:ind w:left="0"/>
            </w:pPr>
          </w:p>
        </w:tc>
      </w:tr>
    </w:tbl>
    <w:p w14:paraId="7200683D" w14:textId="77777777" w:rsidR="001D006B" w:rsidRPr="008E1ABC" w:rsidRDefault="001D006B" w:rsidP="001D006B">
      <w:pPr>
        <w:pStyle w:val="ListParagraph"/>
        <w:ind w:left="1146"/>
      </w:pPr>
    </w:p>
    <w:p w14:paraId="2CA07F8C" w14:textId="0581881F" w:rsidR="00E751AD" w:rsidRPr="00E751AD" w:rsidRDefault="008E1ABC" w:rsidP="008E1ABC">
      <w:pPr>
        <w:ind w:left="0"/>
      </w:pPr>
      <w:r w:rsidRPr="00E751AD">
        <w:t xml:space="preserve"> </w:t>
      </w:r>
    </w:p>
    <w:sectPr w:rsidR="00E751AD" w:rsidRPr="00E751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dvEPSTIM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E5E71"/>
    <w:multiLevelType w:val="hybridMultilevel"/>
    <w:tmpl w:val="B7269ABC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F4C0076"/>
    <w:multiLevelType w:val="hybridMultilevel"/>
    <w:tmpl w:val="B7781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ABC5985"/>
    <w:multiLevelType w:val="hybridMultilevel"/>
    <w:tmpl w:val="040453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AE742F8"/>
    <w:multiLevelType w:val="multilevel"/>
    <w:tmpl w:val="9AC2A6F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E98640A"/>
    <w:multiLevelType w:val="hybridMultilevel"/>
    <w:tmpl w:val="BD7AA05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2A972B43"/>
    <w:multiLevelType w:val="hybridMultilevel"/>
    <w:tmpl w:val="B39E6696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2BE47254"/>
    <w:multiLevelType w:val="hybridMultilevel"/>
    <w:tmpl w:val="859A04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D107490"/>
    <w:multiLevelType w:val="hybridMultilevel"/>
    <w:tmpl w:val="0136B62C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3D9B1EF8"/>
    <w:multiLevelType w:val="hybridMultilevel"/>
    <w:tmpl w:val="A5BE04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131484B"/>
    <w:multiLevelType w:val="hybridMultilevel"/>
    <w:tmpl w:val="74A0B1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8720392"/>
    <w:multiLevelType w:val="hybridMultilevel"/>
    <w:tmpl w:val="39365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8D16C3"/>
    <w:multiLevelType w:val="hybridMultilevel"/>
    <w:tmpl w:val="DE3E6F38"/>
    <w:lvl w:ilvl="0" w:tplc="F0F0BDF4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C75CA474">
      <w:start w:val="1"/>
      <w:numFmt w:val="upperRoman"/>
      <w:lvlText w:val="%2."/>
      <w:lvlJc w:val="left"/>
      <w:pPr>
        <w:ind w:left="1440" w:hanging="360"/>
      </w:pPr>
      <w:rPr>
        <w:rFonts w:ascii="Times New Roman" w:hAnsi="Times New Roman" w:cs="Times New Roman"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A76281"/>
    <w:multiLevelType w:val="hybridMultilevel"/>
    <w:tmpl w:val="5AF28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852F0E"/>
    <w:multiLevelType w:val="hybridMultilevel"/>
    <w:tmpl w:val="A9627D9A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69681B44"/>
    <w:multiLevelType w:val="hybridMultilevel"/>
    <w:tmpl w:val="81C03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BB6C76"/>
    <w:multiLevelType w:val="hybridMultilevel"/>
    <w:tmpl w:val="098E0AFE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7DE338A7"/>
    <w:multiLevelType w:val="hybridMultilevel"/>
    <w:tmpl w:val="31EC8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4"/>
  </w:num>
  <w:num w:numId="4">
    <w:abstractNumId w:val="11"/>
  </w:num>
  <w:num w:numId="5">
    <w:abstractNumId w:val="11"/>
    <w:lvlOverride w:ilvl="0">
      <w:startOverride w:val="1"/>
    </w:lvlOverride>
  </w:num>
  <w:num w:numId="6">
    <w:abstractNumId w:val="11"/>
    <w:lvlOverride w:ilvl="0">
      <w:startOverride w:val="1"/>
    </w:lvlOverride>
  </w:num>
  <w:num w:numId="7">
    <w:abstractNumId w:val="11"/>
    <w:lvlOverride w:ilvl="0">
      <w:startOverride w:val="1"/>
    </w:lvlOverride>
  </w:num>
  <w:num w:numId="8">
    <w:abstractNumId w:val="16"/>
  </w:num>
  <w:num w:numId="9">
    <w:abstractNumId w:val="10"/>
  </w:num>
  <w:num w:numId="10">
    <w:abstractNumId w:val="4"/>
  </w:num>
  <w:num w:numId="11">
    <w:abstractNumId w:val="7"/>
  </w:num>
  <w:num w:numId="12">
    <w:abstractNumId w:val="8"/>
  </w:num>
  <w:num w:numId="13">
    <w:abstractNumId w:val="1"/>
  </w:num>
  <w:num w:numId="14">
    <w:abstractNumId w:val="6"/>
  </w:num>
  <w:num w:numId="15">
    <w:abstractNumId w:val="2"/>
  </w:num>
  <w:num w:numId="16">
    <w:abstractNumId w:val="9"/>
  </w:num>
  <w:num w:numId="17">
    <w:abstractNumId w:val="13"/>
  </w:num>
  <w:num w:numId="18">
    <w:abstractNumId w:val="15"/>
  </w:num>
  <w:num w:numId="19">
    <w:abstractNumId w:val="0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tTAwMDUwsjAyNzRV0lEKTi0uzszPAykwrQUAhs0PWywAAAA="/>
  </w:docVars>
  <w:rsids>
    <w:rsidRoot w:val="006D0857"/>
    <w:rsid w:val="00013BE0"/>
    <w:rsid w:val="00036FA9"/>
    <w:rsid w:val="00055ABF"/>
    <w:rsid w:val="000704C6"/>
    <w:rsid w:val="00120DCA"/>
    <w:rsid w:val="001466B2"/>
    <w:rsid w:val="001525E1"/>
    <w:rsid w:val="001C254E"/>
    <w:rsid w:val="001C71EB"/>
    <w:rsid w:val="001D006B"/>
    <w:rsid w:val="001D569D"/>
    <w:rsid w:val="00207C88"/>
    <w:rsid w:val="00286B59"/>
    <w:rsid w:val="002A104B"/>
    <w:rsid w:val="00342134"/>
    <w:rsid w:val="00372ED1"/>
    <w:rsid w:val="00394B31"/>
    <w:rsid w:val="003B70DB"/>
    <w:rsid w:val="003E0218"/>
    <w:rsid w:val="00412A37"/>
    <w:rsid w:val="00412E70"/>
    <w:rsid w:val="0042270F"/>
    <w:rsid w:val="004420DD"/>
    <w:rsid w:val="00453B0C"/>
    <w:rsid w:val="004A302C"/>
    <w:rsid w:val="004C5976"/>
    <w:rsid w:val="00506C54"/>
    <w:rsid w:val="00507C93"/>
    <w:rsid w:val="00527D4B"/>
    <w:rsid w:val="00580B9A"/>
    <w:rsid w:val="005954CD"/>
    <w:rsid w:val="005A3D87"/>
    <w:rsid w:val="005F5CA8"/>
    <w:rsid w:val="00602439"/>
    <w:rsid w:val="00613477"/>
    <w:rsid w:val="006573AC"/>
    <w:rsid w:val="00667CDA"/>
    <w:rsid w:val="006945C3"/>
    <w:rsid w:val="006D0857"/>
    <w:rsid w:val="007625C2"/>
    <w:rsid w:val="007826C2"/>
    <w:rsid w:val="00797BF0"/>
    <w:rsid w:val="007C035E"/>
    <w:rsid w:val="007D143B"/>
    <w:rsid w:val="00805079"/>
    <w:rsid w:val="00805D8D"/>
    <w:rsid w:val="00807A09"/>
    <w:rsid w:val="0083260B"/>
    <w:rsid w:val="008A7200"/>
    <w:rsid w:val="008C587A"/>
    <w:rsid w:val="008E1ABC"/>
    <w:rsid w:val="008F16A6"/>
    <w:rsid w:val="00954B81"/>
    <w:rsid w:val="00964272"/>
    <w:rsid w:val="009F6467"/>
    <w:rsid w:val="00A305DD"/>
    <w:rsid w:val="00A81A4E"/>
    <w:rsid w:val="00A858C1"/>
    <w:rsid w:val="00B11D84"/>
    <w:rsid w:val="00B6214B"/>
    <w:rsid w:val="00B82230"/>
    <w:rsid w:val="00BD1538"/>
    <w:rsid w:val="00BE3647"/>
    <w:rsid w:val="00C1626F"/>
    <w:rsid w:val="00C653BC"/>
    <w:rsid w:val="00C76408"/>
    <w:rsid w:val="00C97387"/>
    <w:rsid w:val="00CE6487"/>
    <w:rsid w:val="00CE765C"/>
    <w:rsid w:val="00D002B6"/>
    <w:rsid w:val="00D05774"/>
    <w:rsid w:val="00D61383"/>
    <w:rsid w:val="00D656FF"/>
    <w:rsid w:val="00D8115E"/>
    <w:rsid w:val="00D90277"/>
    <w:rsid w:val="00DB3103"/>
    <w:rsid w:val="00E07487"/>
    <w:rsid w:val="00E27E6B"/>
    <w:rsid w:val="00E34CEF"/>
    <w:rsid w:val="00E751AD"/>
    <w:rsid w:val="00E915A9"/>
    <w:rsid w:val="00F20D24"/>
    <w:rsid w:val="00F509E3"/>
    <w:rsid w:val="00F63CC8"/>
    <w:rsid w:val="00FE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9F705"/>
  <w15:chartTrackingRefBased/>
  <w15:docId w15:val="{11A652A1-391E-4E55-8AD5-BA80F90B4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80B9A"/>
    <w:pPr>
      <w:spacing w:after="200" w:line="276" w:lineRule="auto"/>
      <w:ind w:left="426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80B9A"/>
    <w:pPr>
      <w:numPr>
        <w:numId w:val="1"/>
      </w:numPr>
      <w:spacing w:after="160" w:line="259" w:lineRule="auto"/>
      <w:outlineLvl w:val="0"/>
    </w:pPr>
    <w:rPr>
      <w:b/>
      <w:color w:val="000000" w:themeColor="text1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580B9A"/>
    <w:pPr>
      <w:numPr>
        <w:ilvl w:val="1"/>
        <w:numId w:val="1"/>
      </w:numPr>
      <w:spacing w:after="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0B9A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0B9A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0B9A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0B9A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0B9A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0B9A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0B9A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527D4B"/>
    <w:rPr>
      <w:rFonts w:ascii="AdvEPSTIM" w:hAnsi="AdvEPSTIM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E751A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80B9A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80B9A"/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80B9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0B9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0B9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0B9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0B9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0B9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0B9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E07487"/>
    <w:pPr>
      <w:spacing w:line="240" w:lineRule="auto"/>
      <w:jc w:val="center"/>
    </w:pPr>
    <w:rPr>
      <w:b/>
      <w:iCs/>
    </w:rPr>
  </w:style>
  <w:style w:type="table" w:styleId="TableGrid">
    <w:name w:val="Table Grid"/>
    <w:basedOn w:val="TableNormal"/>
    <w:uiPriority w:val="39"/>
    <w:rsid w:val="00954B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C71E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8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48492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43855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409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35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469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439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621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17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38561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4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14366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440875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978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9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7" Type="http://schemas.openxmlformats.org/officeDocument/2006/relationships/hyperlink" Target="https://sourceforge.net/projects/opencvlibrary/files/opencv-win/2.4.13/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8225CCB-409F-4328-AECC-DEE588E087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9</TotalTime>
  <Pages>1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2C-02</dc:creator>
  <cp:keywords/>
  <dc:description/>
  <cp:lastModifiedBy>Luthfi aminulloh</cp:lastModifiedBy>
  <cp:revision>10</cp:revision>
  <cp:lastPrinted>2019-03-12T00:55:00Z</cp:lastPrinted>
  <dcterms:created xsi:type="dcterms:W3CDTF">2019-03-12T00:37:00Z</dcterms:created>
  <dcterms:modified xsi:type="dcterms:W3CDTF">2019-09-16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66368425</vt:i4>
  </property>
</Properties>
</file>